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wordprocessingml.document.main+xml" PartName="/word/document.xml"/>
  <Override ContentType="application/vnd.openxmlformats-officedocument.wordprocessingml.numbering+xml" PartName="/word/numbering.xml"/>
  <Override ContentType="application/vnd.openxmlformats-officedocument.wordprocessingml.styles+xml" PartName="/word/styles.xml"/>
  <Override ContentType="application/vnd.openxmlformats-officedocument.wordprocessingml.settings+xml" PartName="/word/settings.xml"/>
  <Override ContentType="application/vnd.openxmlformats-officedocument.wordprocessingml.webSettings+xml" PartName="/word/webSettings.xml"/>
  <Override ContentType="application/vnd.openxmlformats-officedocument.wordprocessingml.footnotes+xml" PartName="/word/footnotes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theme+xml" PartName="/word/theme/theme1.xml"/>
  <Override ContentType="application/vnd.openxmlformats-package.core-properties+xml" PartName="/docProps/core.xml"/>
  <Override ContentType="application/vnd.openxmlformats-officedocument.extended-properties+xml" PartName="/docProps/app.xml"/>
  <Override ContentType="application/vnd.openxmlformats-officedocument.custom-properties+xml" PartName="/docProps/custom.xml"/>
  <Default ContentType="image/jpeg" Extension="jpe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3A149" w14:textId="77777777" w:rsidR="001A6DDF" w:rsidRDefault="000F49B5">
      <w:pPr>
        <w:pStyle w:val="a4"/>
      </w:pPr>
      <w:r>
        <w:t>Лабораторная работа 4</w:t>
      </w:r>
    </w:p>
    <w:p w14:paraId="7CCF451B" w14:textId="77777777" w:rsidR="001A6DDF" w:rsidRDefault="000F49B5">
      <w:pPr>
        <w:pStyle w:val="a5"/>
      </w:pPr>
      <w:r>
        <w:t>Основы интерфейса взаимодействия пользователя с системой Unix на уровне командной строки</w:t>
      </w:r>
    </w:p>
    <w:p w14:paraId="369B29F9" w14:textId="77777777" w:rsidR="001A6DDF" w:rsidRDefault="000F49B5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48409336"/>
        <w:docPartObj>
          <w:docPartGallery w:val="Table of Contents"/>
          <w:docPartUnique/>
        </w:docPartObj>
      </w:sdtPr>
      <w:sdtEndPr/>
      <w:sdtContent>
        <w:p w14:paraId="79A61763" w14:textId="77777777" w:rsidR="001A6DDF" w:rsidRDefault="000F49B5">
          <w:pPr>
            <w:pStyle w:val="ae"/>
          </w:pPr>
          <w:r>
            <w:t>Содержание</w:t>
          </w:r>
        </w:p>
        <w:p w14:paraId="73DC1A50" w14:textId="77777777" w:rsidR="00A800FB" w:rsidRDefault="000F49B5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2140524" w:history="1">
            <w:r w:rsidR="00A800FB" w:rsidRPr="00EF20CD">
              <w:rPr>
                <w:rStyle w:val="ad"/>
                <w:noProof/>
              </w:rPr>
              <w:t>Цель работы</w:t>
            </w:r>
            <w:r w:rsidR="00A800FB">
              <w:rPr>
                <w:noProof/>
                <w:webHidden/>
              </w:rPr>
              <w:tab/>
            </w:r>
            <w:r w:rsidR="00A800FB">
              <w:rPr>
                <w:noProof/>
                <w:webHidden/>
              </w:rPr>
              <w:fldChar w:fldCharType="begin"/>
            </w:r>
            <w:r w:rsidR="00A800FB">
              <w:rPr>
                <w:noProof/>
                <w:webHidden/>
              </w:rPr>
              <w:instrText xml:space="preserve"> PAGEREF _Toc102140524 \h </w:instrText>
            </w:r>
            <w:r w:rsidR="00A800FB">
              <w:rPr>
                <w:noProof/>
                <w:webHidden/>
              </w:rPr>
            </w:r>
            <w:r w:rsidR="00A800FB">
              <w:rPr>
                <w:noProof/>
                <w:webHidden/>
              </w:rPr>
              <w:fldChar w:fldCharType="separate"/>
            </w:r>
            <w:r w:rsidR="00A800FB">
              <w:rPr>
                <w:noProof/>
                <w:webHidden/>
              </w:rPr>
              <w:t>1</w:t>
            </w:r>
            <w:r w:rsidR="00A800FB">
              <w:rPr>
                <w:noProof/>
                <w:webHidden/>
              </w:rPr>
              <w:fldChar w:fldCharType="end"/>
            </w:r>
          </w:hyperlink>
        </w:p>
        <w:p w14:paraId="5DEA57E3" w14:textId="77777777" w:rsidR="00A800FB" w:rsidRDefault="00A800F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140525" w:history="1">
            <w:r w:rsidRPr="00EF20C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0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A7DCE" w14:textId="77777777" w:rsidR="00A800FB" w:rsidRDefault="00A800F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140526" w:history="1">
            <w:r w:rsidRPr="00EF20C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0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8EF40" w14:textId="77777777" w:rsidR="00A800FB" w:rsidRDefault="00A800F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140527" w:history="1">
            <w:r w:rsidRPr="00EF20C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0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F328F" w14:textId="77777777" w:rsidR="00A800FB" w:rsidRDefault="00A800F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140528" w:history="1">
            <w:r w:rsidRPr="00EF20C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0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36D4A" w14:textId="77777777" w:rsidR="001A6DDF" w:rsidRDefault="000F49B5">
          <w:r>
            <w:fldChar w:fldCharType="end"/>
          </w:r>
        </w:p>
      </w:sdtContent>
    </w:sdt>
    <w:p w14:paraId="2AC4ABD1" w14:textId="77777777" w:rsidR="001A6DDF" w:rsidRDefault="000F49B5">
      <w:pPr>
        <w:pStyle w:val="2"/>
      </w:pPr>
      <w:bookmarkStart w:id="0" w:name="цель-работы"/>
      <w:bookmarkStart w:id="1" w:name="_Toc102140524"/>
      <w:r>
        <w:t>Цель работы</w:t>
      </w:r>
      <w:bookmarkEnd w:id="1"/>
    </w:p>
    <w:p w14:paraId="5600352F" w14:textId="77777777" w:rsidR="001A6DDF" w:rsidRDefault="000F49B5">
      <w:pPr>
        <w:pStyle w:val="FirstParagraph"/>
      </w:pPr>
      <w:r>
        <w:t>Приобретение практических навыков взаимодействия пользователя с системой по- средством командной строки.</w:t>
      </w:r>
    </w:p>
    <w:p w14:paraId="6105381E" w14:textId="77777777" w:rsidR="001A6DDF" w:rsidRDefault="000F49B5">
      <w:pPr>
        <w:pStyle w:val="2"/>
      </w:pPr>
      <w:bookmarkStart w:id="2" w:name="задание"/>
      <w:bookmarkStart w:id="3" w:name="_Toc102140525"/>
      <w:bookmarkEnd w:id="0"/>
      <w:r>
        <w:t>Задание</w:t>
      </w:r>
      <w:bookmarkEnd w:id="3"/>
    </w:p>
    <w:p w14:paraId="2046D441" w14:textId="77777777" w:rsidR="001A6DDF" w:rsidRDefault="000F49B5">
      <w:pPr>
        <w:numPr>
          <w:ilvl w:val="0"/>
          <w:numId w:val="2"/>
        </w:numPr>
      </w:pPr>
      <w:r>
        <w:t>Определитеполноеимявашегодомашнегокаталога.Далееотносительноэтогоката- лога будут выполняться последующие упражнения.</w:t>
      </w:r>
    </w:p>
    <w:p w14:paraId="58499708" w14:textId="77777777" w:rsidR="001A6DDF" w:rsidRDefault="000F49B5">
      <w:pPr>
        <w:numPr>
          <w:ilvl w:val="0"/>
          <w:numId w:val="2"/>
        </w:numPr>
      </w:pPr>
      <w:r>
        <w:t>Выполнитеследующиедей</w:t>
      </w:r>
      <w:r>
        <w:t>ствия:</w:t>
      </w:r>
    </w:p>
    <w:p w14:paraId="1A33EA72" w14:textId="77777777" w:rsidR="001A6DDF" w:rsidRDefault="000F49B5">
      <w:pPr>
        <w:numPr>
          <w:ilvl w:val="0"/>
          <w:numId w:val="1"/>
        </w:numPr>
      </w:pPr>
      <w:r>
        <w:t>2.1.  Перейдитевкаталог/tmp.</w:t>
      </w:r>
    </w:p>
    <w:p w14:paraId="54B5D767" w14:textId="77777777" w:rsidR="001A6DDF" w:rsidRDefault="000F49B5">
      <w:pPr>
        <w:numPr>
          <w:ilvl w:val="0"/>
          <w:numId w:val="1"/>
        </w:numPr>
      </w:pPr>
      <w:r>
        <w:t>2.2.  Выведитенаэкрансодержимоекаталога/tmp.Дляэтогоиспользуйтекомандуls</w:t>
      </w:r>
    </w:p>
    <w:p w14:paraId="5F1568E7" w14:textId="77777777" w:rsidR="001A6DDF" w:rsidRDefault="000F49B5">
      <w:pPr>
        <w:pStyle w:val="SourceCode"/>
        <w:numPr>
          <w:ilvl w:val="0"/>
          <w:numId w:val="1"/>
        </w:numPr>
      </w:pPr>
      <w:r>
        <w:rPr>
          <w:rStyle w:val="VerbatimChar"/>
        </w:rPr>
        <w:t>с различными опциями. Поясните разницу в выводимой на экран информации.</w:t>
      </w:r>
    </w:p>
    <w:p w14:paraId="536641A1" w14:textId="77777777" w:rsidR="001A6DDF" w:rsidRDefault="000F49B5">
      <w:pPr>
        <w:numPr>
          <w:ilvl w:val="0"/>
          <w:numId w:val="1"/>
        </w:numPr>
      </w:pPr>
      <w:r>
        <w:t>2.3.  Определите,естьливкаталоге/var/spoolподкаталогсименемcron?</w:t>
      </w:r>
    </w:p>
    <w:p w14:paraId="14F0A3EB" w14:textId="77777777" w:rsidR="001A6DDF" w:rsidRDefault="000F49B5">
      <w:pPr>
        <w:numPr>
          <w:ilvl w:val="0"/>
          <w:numId w:val="1"/>
        </w:numPr>
      </w:pPr>
      <w:r>
        <w:t>2.4.  П</w:t>
      </w:r>
      <w:r>
        <w:t>ерейдитевВашдомашнийкаталогивыведитенаэкранегосодержимое.Опре-</w:t>
      </w:r>
    </w:p>
    <w:p w14:paraId="6ECD2D75" w14:textId="77777777" w:rsidR="001A6DDF" w:rsidRDefault="000F49B5">
      <w:pPr>
        <w:pStyle w:val="SourceCode"/>
        <w:numPr>
          <w:ilvl w:val="0"/>
          <w:numId w:val="1"/>
        </w:numPr>
      </w:pPr>
      <w:r>
        <w:rPr>
          <w:rStyle w:val="VerbatimChar"/>
        </w:rPr>
        <w:t>делите, кто является владельцем файлов и подкаталогов?</w:t>
      </w:r>
    </w:p>
    <w:p w14:paraId="5055DF75" w14:textId="77777777" w:rsidR="001A6DDF" w:rsidRDefault="000F49B5">
      <w:pPr>
        <w:numPr>
          <w:ilvl w:val="0"/>
          <w:numId w:val="2"/>
        </w:numPr>
      </w:pPr>
      <w:r>
        <w:t>Выполнитеследующиедействия:</w:t>
      </w:r>
    </w:p>
    <w:p w14:paraId="096A7262" w14:textId="77777777" w:rsidR="001A6DDF" w:rsidRDefault="000F49B5">
      <w:pPr>
        <w:numPr>
          <w:ilvl w:val="0"/>
          <w:numId w:val="1"/>
        </w:numPr>
      </w:pPr>
      <w:r>
        <w:t>3.1.  Вдомашнемкаталогесоздайтеновыйкаталогсименемnewdir.</w:t>
      </w:r>
    </w:p>
    <w:p w14:paraId="53B2DC23" w14:textId="77777777" w:rsidR="001A6DDF" w:rsidRDefault="000F49B5">
      <w:pPr>
        <w:numPr>
          <w:ilvl w:val="0"/>
          <w:numId w:val="1"/>
        </w:numPr>
      </w:pPr>
      <w:r>
        <w:t>3.2.  Вкаталоге~/newdirсоздайтеновыйкаталогс</w:t>
      </w:r>
      <w:r>
        <w:t>именемmorefun.</w:t>
      </w:r>
    </w:p>
    <w:p w14:paraId="0FB40FF2" w14:textId="77777777" w:rsidR="001A6DDF" w:rsidRDefault="000F49B5">
      <w:pPr>
        <w:numPr>
          <w:ilvl w:val="0"/>
          <w:numId w:val="1"/>
        </w:numPr>
      </w:pPr>
      <w:r>
        <w:t>3.3.  Вдомашнемкаталогесоздайтеоднойкомандойтриновыхкаталогасименами</w:t>
      </w:r>
    </w:p>
    <w:p w14:paraId="09D4799B" w14:textId="77777777" w:rsidR="001A6DDF" w:rsidRDefault="000F49B5">
      <w:pPr>
        <w:pStyle w:val="SourceCode"/>
        <w:numPr>
          <w:ilvl w:val="0"/>
          <w:numId w:val="1"/>
        </w:numPr>
      </w:pPr>
      <w:r>
        <w:rPr>
          <w:rStyle w:val="VerbatimChar"/>
        </w:rPr>
        <w:t>letters, memos, misk. Затем удалите эти каталоги одной командой.</w:t>
      </w:r>
    </w:p>
    <w:p w14:paraId="3749D5BF" w14:textId="77777777" w:rsidR="001A6DDF" w:rsidRDefault="000F49B5">
      <w:pPr>
        <w:numPr>
          <w:ilvl w:val="0"/>
          <w:numId w:val="1"/>
        </w:numPr>
      </w:pPr>
      <w:r>
        <w:lastRenderedPageBreak/>
        <w:t>3.4.  Попробуйтеудалитьранеесозданныйкаталог~/newdirкомандойrm.Проверьте,</w:t>
      </w:r>
    </w:p>
    <w:p w14:paraId="2699E132" w14:textId="77777777" w:rsidR="001A6DDF" w:rsidRDefault="000F49B5">
      <w:pPr>
        <w:pStyle w:val="SourceCode"/>
        <w:numPr>
          <w:ilvl w:val="0"/>
          <w:numId w:val="1"/>
        </w:numPr>
      </w:pPr>
      <w:r>
        <w:rPr>
          <w:rStyle w:val="VerbatimChar"/>
        </w:rPr>
        <w:t>был ли каталог удалён.</w:t>
      </w:r>
    </w:p>
    <w:p w14:paraId="786108B6" w14:textId="77777777" w:rsidR="001A6DDF" w:rsidRDefault="000F49B5">
      <w:pPr>
        <w:numPr>
          <w:ilvl w:val="0"/>
          <w:numId w:val="1"/>
        </w:numPr>
      </w:pPr>
      <w:r>
        <w:t>3</w:t>
      </w:r>
      <w:r>
        <w:t>.5.  Удалитекаталог~/newdir/morefunиздомашнегокаталога.Проверьте,былли</w:t>
      </w:r>
    </w:p>
    <w:p w14:paraId="3D982E3F" w14:textId="77777777" w:rsidR="001A6DDF" w:rsidRDefault="000F49B5">
      <w:pPr>
        <w:pStyle w:val="SourceCode"/>
        <w:numPr>
          <w:ilvl w:val="0"/>
          <w:numId w:val="1"/>
        </w:numPr>
      </w:pPr>
      <w:r>
        <w:rPr>
          <w:rStyle w:val="VerbatimChar"/>
        </w:rPr>
        <w:t>каталог удалён.</w:t>
      </w:r>
    </w:p>
    <w:p w14:paraId="1232F1BE" w14:textId="77777777" w:rsidR="001A6DDF" w:rsidRDefault="000F49B5">
      <w:pPr>
        <w:numPr>
          <w:ilvl w:val="0"/>
          <w:numId w:val="2"/>
        </w:numPr>
      </w:pPr>
      <w:r>
        <w:t>С помощью команды man определите, какую опцию команды ls нужно использо-</w:t>
      </w:r>
    </w:p>
    <w:p w14:paraId="4770CB1B" w14:textId="77777777" w:rsidR="001A6DDF" w:rsidRDefault="000F49B5">
      <w:pPr>
        <w:numPr>
          <w:ilvl w:val="0"/>
          <w:numId w:val="1"/>
        </w:numPr>
      </w:pPr>
      <w:r>
        <w:t>вать для просмотра содержимое не только указанного каталога, но и подкаталогов,</w:t>
      </w:r>
    </w:p>
    <w:p w14:paraId="4D2CB6C8" w14:textId="77777777" w:rsidR="001A6DDF" w:rsidRDefault="000F49B5">
      <w:pPr>
        <w:numPr>
          <w:ilvl w:val="0"/>
          <w:numId w:val="1"/>
        </w:numPr>
      </w:pPr>
      <w:r>
        <w:t>входящих в него.</w:t>
      </w:r>
    </w:p>
    <w:p w14:paraId="476CE6AE" w14:textId="77777777" w:rsidR="001A6DDF" w:rsidRDefault="000F49B5">
      <w:pPr>
        <w:numPr>
          <w:ilvl w:val="0"/>
          <w:numId w:val="2"/>
        </w:numPr>
      </w:pPr>
      <w:r>
        <w:t>Спомощьюкомандыmanопределитенаборопцийкомандыls,позволяющийотсорти-</w:t>
      </w:r>
    </w:p>
    <w:p w14:paraId="37DA7AC0" w14:textId="77777777" w:rsidR="001A6DDF" w:rsidRDefault="000F49B5">
      <w:pPr>
        <w:numPr>
          <w:ilvl w:val="0"/>
          <w:numId w:val="1"/>
        </w:numPr>
      </w:pPr>
      <w:r>
        <w:t>ровать по времени последнего изменения выводимый список содержимого каталога</w:t>
      </w:r>
    </w:p>
    <w:p w14:paraId="53A3F3E9" w14:textId="77777777" w:rsidR="001A6DDF" w:rsidRDefault="000F49B5">
      <w:pPr>
        <w:numPr>
          <w:ilvl w:val="0"/>
          <w:numId w:val="1"/>
        </w:numPr>
      </w:pPr>
      <w:r>
        <w:t>с развёрну</w:t>
      </w:r>
      <w:r>
        <w:t>тым описанием файлов.</w:t>
      </w:r>
    </w:p>
    <w:p w14:paraId="53D11B84" w14:textId="77777777" w:rsidR="001A6DDF" w:rsidRDefault="000F49B5">
      <w:pPr>
        <w:numPr>
          <w:ilvl w:val="0"/>
          <w:numId w:val="2"/>
        </w:numPr>
      </w:pPr>
      <w:r>
        <w:t>Используйтекомандуmanдляпросмотраописанияследующихкоманд:cd,pwd,mkdir,</w:t>
      </w:r>
    </w:p>
    <w:p w14:paraId="18198A0C" w14:textId="77777777" w:rsidR="001A6DDF" w:rsidRDefault="000F49B5">
      <w:pPr>
        <w:numPr>
          <w:ilvl w:val="0"/>
          <w:numId w:val="1"/>
        </w:numPr>
      </w:pPr>
      <w:r>
        <w:t>rmdir, rm. Поясните основные опции этих команд.</w:t>
      </w:r>
    </w:p>
    <w:p w14:paraId="26D1A1D6" w14:textId="77777777" w:rsidR="001A6DDF" w:rsidRDefault="000F49B5">
      <w:pPr>
        <w:numPr>
          <w:ilvl w:val="0"/>
          <w:numId w:val="2"/>
        </w:numPr>
      </w:pPr>
      <w:r>
        <w:t>Используяинформацию,полученнуюприпомощикомандыhistory,выполнитемо-</w:t>
      </w:r>
    </w:p>
    <w:p w14:paraId="533A606A" w14:textId="77777777" w:rsidR="001A6DDF" w:rsidRDefault="000F49B5">
      <w:pPr>
        <w:numPr>
          <w:ilvl w:val="0"/>
          <w:numId w:val="1"/>
        </w:numPr>
      </w:pPr>
      <w:r>
        <w:t>дификацию и исполнение нескольких команд из бу</w:t>
      </w:r>
      <w:r>
        <w:t>фера команд.</w:t>
      </w:r>
    </w:p>
    <w:p w14:paraId="01919BE7" w14:textId="77777777" w:rsidR="001A6DDF" w:rsidRDefault="000F49B5">
      <w:pPr>
        <w:pStyle w:val="2"/>
      </w:pPr>
      <w:bookmarkStart w:id="4" w:name="выполнение-лабораторной-работы"/>
      <w:bookmarkStart w:id="5" w:name="_Toc102140526"/>
      <w:bookmarkEnd w:id="2"/>
      <w:r>
        <w:t>Выполнение лабораторной работы</w:t>
      </w:r>
      <w:bookmarkEnd w:id="5"/>
    </w:p>
    <w:p w14:paraId="4A1694C8" w14:textId="77777777" w:rsidR="001A6DDF" w:rsidRDefault="000F49B5">
      <w:pPr>
        <w:pStyle w:val="Compact"/>
        <w:numPr>
          <w:ilvl w:val="0"/>
          <w:numId w:val="3"/>
        </w:numPr>
      </w:pPr>
      <w:r>
        <w:t>Определил полное имя своего домашнего каталога. (рис. 1)</w:t>
      </w:r>
    </w:p>
    <w:p w14:paraId="5F568869" w14:textId="77777777" w:rsidR="001A6DDF" w:rsidRDefault="000F49B5">
      <w:pPr>
        <w:pStyle w:val="CaptionedFigure"/>
      </w:pPr>
      <w:r>
        <w:rPr>
          <w:noProof/>
        </w:rPr>
        <w:lastRenderedPageBreak/>
        <w:drawing>
          <wp:inline distT="0" distB="0" distL="0" distR="0" wp14:anchorId="4ADC2B2F" wp14:editId="7B71973E">
            <wp:extent cx="5334000" cy="3034642"/>
            <wp:effectExtent l="0" t="0" r="0" b="0"/>
            <wp:docPr id="23" name="Picture" descr="Определение полного имени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images_lab4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BFB97" w14:textId="77777777" w:rsidR="001A6DDF" w:rsidRDefault="000F49B5">
      <w:pPr>
        <w:pStyle w:val="ImageCaption"/>
      </w:pPr>
      <w:r>
        <w:t>Определение полного имени домашнего каталога</w:t>
      </w:r>
    </w:p>
    <w:p w14:paraId="67AF825B" w14:textId="77777777" w:rsidR="001A6DDF" w:rsidRDefault="000F49B5">
      <w:pPr>
        <w:pStyle w:val="Compact"/>
        <w:numPr>
          <w:ilvl w:val="0"/>
          <w:numId w:val="4"/>
        </w:numPr>
      </w:pPr>
      <w:r>
        <w:t>Перешёл в каталог /tmp. Вывел на экран содержимое каталога с помощью команды ls. (рис. 2 и рис. 3)</w:t>
      </w:r>
    </w:p>
    <w:p w14:paraId="5328C73B" w14:textId="77777777" w:rsidR="001A6DDF" w:rsidRDefault="000F49B5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4FC41850" wp14:editId="30E59965">
            <wp:extent cx="5334000" cy="3034642"/>
            <wp:effectExtent l="0" t="0" r="0" b="0"/>
            <wp:docPr id="27" name="Picture" descr="Переход в каталог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images_lab4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E700B08" w14:textId="77777777" w:rsidR="001A6DDF" w:rsidRDefault="000F49B5">
      <w:pPr>
        <w:pStyle w:val="ImageCaption"/>
      </w:pPr>
      <w:r>
        <w:t>Переход в каталог /tmp</w:t>
      </w:r>
    </w:p>
    <w:p w14:paraId="0B6421A1" w14:textId="77777777" w:rsidR="001A6DDF" w:rsidRDefault="000F49B5">
      <w:pPr>
        <w:pStyle w:val="CaptionedFigure"/>
      </w:pPr>
      <w:r>
        <w:rPr>
          <w:noProof/>
        </w:rPr>
        <w:lastRenderedPageBreak/>
        <w:drawing>
          <wp:inline distT="0" distB="0" distL="0" distR="0" wp14:anchorId="733A737B" wp14:editId="246D33F1">
            <wp:extent cx="5334000" cy="3034642"/>
            <wp:effectExtent l="0" t="0" r="0" b="0"/>
            <wp:docPr id="31" name="Picture" descr="Вывод на экран содержимо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images_lab4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ACA4C" w14:textId="77777777" w:rsidR="001A6DDF" w:rsidRDefault="000F49B5">
      <w:pPr>
        <w:pStyle w:val="ImageCaption"/>
      </w:pPr>
      <w:r>
        <w:t>Вывод на экран содержимого каталога</w:t>
      </w:r>
    </w:p>
    <w:p w14:paraId="6ADF90E9" w14:textId="77777777" w:rsidR="001A6DDF" w:rsidRDefault="000F49B5">
      <w:pPr>
        <w:pStyle w:val="Compact"/>
        <w:numPr>
          <w:ilvl w:val="0"/>
          <w:numId w:val="5"/>
        </w:numPr>
      </w:pPr>
      <w:r>
        <w:t>Определил, есть ли в каталоге/var/spool подкаталог с именем cron. (рис. 4)</w:t>
      </w:r>
    </w:p>
    <w:p w14:paraId="1DC7298A" w14:textId="77777777" w:rsidR="001A6DDF" w:rsidRDefault="000F49B5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C6E5A94" wp14:editId="009591D2">
            <wp:extent cx="5334000" cy="3034642"/>
            <wp:effectExtent l="0" t="0" r="0" b="0"/>
            <wp:docPr id="35" name="Picture" descr="Определил наличие подкаталога с именем cr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images_lab4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C916660" w14:textId="77777777" w:rsidR="001A6DDF" w:rsidRDefault="000F49B5">
      <w:pPr>
        <w:pStyle w:val="ImageCaption"/>
      </w:pPr>
      <w:r>
        <w:t>Определил наличие</w:t>
      </w:r>
      <w:r>
        <w:t xml:space="preserve"> подкаталога с именем cron</w:t>
      </w:r>
    </w:p>
    <w:p w14:paraId="71116982" w14:textId="77777777" w:rsidR="001A6DDF" w:rsidRDefault="000F49B5">
      <w:pPr>
        <w:pStyle w:val="Compact"/>
        <w:numPr>
          <w:ilvl w:val="0"/>
          <w:numId w:val="6"/>
        </w:numPr>
      </w:pPr>
      <w:r>
        <w:t>Перешёл в домашний каталог и вывел на экран его содержимое с помощью команды ls. А с помощью команды ls -l определил владельца файлов и подкаталогов. (рис. 5)</w:t>
      </w:r>
    </w:p>
    <w:p w14:paraId="44098B26" w14:textId="77777777" w:rsidR="001A6DDF" w:rsidRDefault="000F49B5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0507E5A8" wp14:editId="1B0212A2">
            <wp:extent cx="5334000" cy="3034642"/>
            <wp:effectExtent l="0" t="0" r="0" b="0"/>
            <wp:docPr id="39" name="Picture" descr="Вывод на экран содержимого домашнего каталога и определение владельца всех файлов и подкаталоговБ находящихся в нё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images_lab4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D2C1270" w14:textId="77777777" w:rsidR="001A6DDF" w:rsidRDefault="000F49B5">
      <w:pPr>
        <w:pStyle w:val="ImageCaption"/>
      </w:pPr>
      <w:r>
        <w:t>Вывод на экран содержимого домашнего каталога и определение владельц</w:t>
      </w:r>
      <w:r>
        <w:t>а всех файлов и подкаталоговБ находящихся в нём</w:t>
      </w:r>
    </w:p>
    <w:p w14:paraId="5ECC2029" w14:textId="77777777" w:rsidR="001A6DDF" w:rsidRDefault="000F49B5">
      <w:pPr>
        <w:pStyle w:val="Compact"/>
        <w:numPr>
          <w:ilvl w:val="0"/>
          <w:numId w:val="7"/>
        </w:numPr>
      </w:pPr>
      <w:r>
        <w:t>В домашнем каталоге создал новый каталог с именем newdir. (рис. 6)</w:t>
      </w:r>
    </w:p>
    <w:p w14:paraId="57FABE0D" w14:textId="77777777" w:rsidR="001A6DDF" w:rsidRDefault="000F49B5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3991A375" wp14:editId="23388873">
            <wp:extent cx="5334000" cy="3034642"/>
            <wp:effectExtent l="0" t="0" r="0" b="0"/>
            <wp:docPr id="43" name="Picture" descr="Создание нового каталога newdir с помощью команды “mkdir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images_lab4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959EDE9" w14:textId="77777777" w:rsidR="001A6DDF" w:rsidRDefault="000F49B5">
      <w:pPr>
        <w:pStyle w:val="ImageCaption"/>
      </w:pPr>
      <w:r>
        <w:t>Создание нового каталога newdir с помощью команды “mkdir”</w:t>
      </w:r>
    </w:p>
    <w:p w14:paraId="1A08E0C8" w14:textId="77777777" w:rsidR="001A6DDF" w:rsidRDefault="000F49B5">
      <w:pPr>
        <w:pStyle w:val="Compact"/>
        <w:numPr>
          <w:ilvl w:val="0"/>
          <w:numId w:val="8"/>
        </w:numPr>
      </w:pPr>
      <w:r>
        <w:t>В каталоге newdir создал новый каталог с именем morefun с помощью команды mkdir. (рис. 7)</w:t>
      </w:r>
    </w:p>
    <w:p w14:paraId="61A42A07" w14:textId="77777777" w:rsidR="001A6DDF" w:rsidRDefault="000F49B5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4AD763C4" wp14:editId="441B34B0">
            <wp:extent cx="5334000" cy="3034642"/>
            <wp:effectExtent l="0" t="0" r="0" b="0"/>
            <wp:docPr id="47" name="Picture" descr="Создание нового каталога morefun с помощью команды “mkdir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./images_lab4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1ED326B" w14:textId="77777777" w:rsidR="001A6DDF" w:rsidRDefault="000F49B5">
      <w:pPr>
        <w:pStyle w:val="ImageCaption"/>
      </w:pPr>
      <w:r>
        <w:t>Создание нового каталога morefun с помощью команды “mkdir”</w:t>
      </w:r>
    </w:p>
    <w:p w14:paraId="33B437F2" w14:textId="77777777" w:rsidR="001A6DDF" w:rsidRDefault="000F49B5">
      <w:pPr>
        <w:pStyle w:val="Compact"/>
        <w:numPr>
          <w:ilvl w:val="0"/>
          <w:numId w:val="9"/>
        </w:numPr>
      </w:pPr>
      <w:r>
        <w:t>В домашнем каталоге создал три новых каталога с именами letters, memos, misk одной командой “mkdir”. А за</w:t>
      </w:r>
      <w:r>
        <w:t>тем удалил эти три каталога одной командой “rmdir” (рис. 8)</w:t>
      </w:r>
    </w:p>
    <w:p w14:paraId="23D3092C" w14:textId="77777777" w:rsidR="001A6DDF" w:rsidRDefault="000F49B5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62C11FA6" wp14:editId="25E809BC">
            <wp:extent cx="5334000" cy="3034642"/>
            <wp:effectExtent l="0" t="0" r="0" b="0"/>
            <wp:docPr id="51" name="Picture" descr="Создание и удаление трёх каталогов одной команд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images_lab4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21390AF" w14:textId="77777777" w:rsidR="001A6DDF" w:rsidRDefault="000F49B5">
      <w:pPr>
        <w:pStyle w:val="ImageCaption"/>
      </w:pPr>
      <w:r>
        <w:t>Создание и удаление трёх каталогов одной командой</w:t>
      </w:r>
    </w:p>
    <w:p w14:paraId="73A27026" w14:textId="77777777" w:rsidR="001A6DDF" w:rsidRDefault="000F49B5">
      <w:pPr>
        <w:pStyle w:val="Compact"/>
        <w:numPr>
          <w:ilvl w:val="0"/>
          <w:numId w:val="10"/>
        </w:numPr>
      </w:pPr>
      <w:r>
        <w:t>Попробовал удалить ранее созданный каталог newdir с помощью команды “rm”, но ничего не вышло, так как команда “rm” предназначена для удаления фа</w:t>
      </w:r>
      <w:r>
        <w:t>йлов. А затем удалил каталок morefun c помощью команды “rmdir”. (рис. 9)</w:t>
      </w:r>
    </w:p>
    <w:p w14:paraId="39B55545" w14:textId="77777777" w:rsidR="001A6DDF" w:rsidRDefault="000F49B5">
      <w:pPr>
        <w:pStyle w:val="CaptionedFigure"/>
      </w:pPr>
      <w:r>
        <w:rPr>
          <w:noProof/>
        </w:rPr>
        <w:lastRenderedPageBreak/>
        <w:drawing>
          <wp:inline distT="0" distB="0" distL="0" distR="0" wp14:anchorId="51CA3063" wp14:editId="54AF1D8E">
            <wp:extent cx="5334000" cy="3034642"/>
            <wp:effectExtent l="0" t="0" r="0" b="0"/>
            <wp:docPr id="55" name="Picture" descr="Неудачная попытка удаления каталога newdir командой “rm” и удаление каталога morefun командой “rmdir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/images_lab4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50E75" w14:textId="77777777" w:rsidR="001A6DDF" w:rsidRDefault="000F49B5">
      <w:pPr>
        <w:pStyle w:val="ImageCaption"/>
      </w:pPr>
      <w:r>
        <w:t>Неудачная попытка удаления каталога newdir командой “rm” и удаление каталога morefun командой “rmdir”</w:t>
      </w:r>
    </w:p>
    <w:p w14:paraId="7D5888E6" w14:textId="77777777" w:rsidR="001A6DDF" w:rsidRDefault="000F49B5">
      <w:pPr>
        <w:pStyle w:val="Compact"/>
        <w:numPr>
          <w:ilvl w:val="0"/>
          <w:numId w:val="11"/>
        </w:numPr>
      </w:pPr>
      <w:r>
        <w:t>С помощью команды “man” определил какую опцию команды ls нужно использовать для</w:t>
      </w:r>
      <w:r>
        <w:t xml:space="preserve"> просмотра содержимого не только указанного каталога, но и подкаталогов, входящих в него. Ответ : этой опцией команды является -R. (рис. 10)</w:t>
      </w:r>
    </w:p>
    <w:p w14:paraId="4888DD0F" w14:textId="77777777" w:rsidR="001A6DDF" w:rsidRDefault="000F49B5">
      <w:pPr>
        <w:pStyle w:val="CaptionedFigure"/>
      </w:pPr>
      <w:bookmarkStart w:id="12" w:name="fig:010"/>
      <w:r>
        <w:rPr>
          <w:noProof/>
        </w:rPr>
        <w:drawing>
          <wp:inline distT="0" distB="0" distL="0" distR="0" wp14:anchorId="5D0DB763" wp14:editId="724132E5">
            <wp:extent cx="5334000" cy="3034642"/>
            <wp:effectExtent l="0" t="0" r="0" b="0"/>
            <wp:docPr id="59" name="Picture" descr="Определение нужной опции команды ls" title="Определение нужной опции команды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images_lab4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5956BE1" w14:textId="77777777" w:rsidR="001A6DDF" w:rsidRDefault="000F49B5">
      <w:pPr>
        <w:pStyle w:val="ImageCaption"/>
      </w:pPr>
      <w:r>
        <w:t>Определение нужной опции команды ls</w:t>
      </w:r>
    </w:p>
    <w:p w14:paraId="10587201" w14:textId="77777777" w:rsidR="001A6DDF" w:rsidRDefault="000F49B5">
      <w:pPr>
        <w:pStyle w:val="Compact"/>
        <w:numPr>
          <w:ilvl w:val="0"/>
          <w:numId w:val="12"/>
        </w:numPr>
      </w:pPr>
      <w:r>
        <w:t>С помощью команды “man” определил какую опцию команды ls позволяет отсортиров</w:t>
      </w:r>
      <w:r>
        <w:t>ать по времени последнего изменения выводимый список содержимого каталога с развёрнутым описанием файлов. Ответ : этой опцией команды является -t. (рис. 11)</w:t>
      </w:r>
    </w:p>
    <w:p w14:paraId="2C1A4CFB" w14:textId="77777777" w:rsidR="001A6DDF" w:rsidRDefault="000F49B5">
      <w:pPr>
        <w:pStyle w:val="CaptionedFigure"/>
      </w:pPr>
      <w:bookmarkStart w:id="13" w:name="fig:011"/>
      <w:r>
        <w:rPr>
          <w:noProof/>
        </w:rPr>
        <w:lastRenderedPageBreak/>
        <w:drawing>
          <wp:inline distT="0" distB="0" distL="0" distR="0" wp14:anchorId="4A4A648A" wp14:editId="22FFEAF6">
            <wp:extent cx="5334000" cy="3034642"/>
            <wp:effectExtent l="0" t="0" r="0" b="0"/>
            <wp:docPr id="63" name="Picture" descr="Определение нужной опции команды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/images_lab4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8081101" w14:textId="77777777" w:rsidR="001A6DDF" w:rsidRDefault="000F49B5">
      <w:pPr>
        <w:pStyle w:val="ImageCaption"/>
      </w:pPr>
      <w:r>
        <w:t>Определение нужной опции команды ls</w:t>
      </w:r>
    </w:p>
    <w:p w14:paraId="38810258" w14:textId="77777777" w:rsidR="001A6DDF" w:rsidRDefault="000F49B5">
      <w:pPr>
        <w:pStyle w:val="Compact"/>
        <w:numPr>
          <w:ilvl w:val="0"/>
          <w:numId w:val="13"/>
        </w:numPr>
      </w:pPr>
      <w:r>
        <w:t>Использовал команду man для просмотра описания следующих кома</w:t>
      </w:r>
      <w:r>
        <w:t>нд: cd, pwd, mkdir, rmdir, rm. (рис. 12, рис. 13, рис. 14, рис. 15, рис. 16)</w:t>
      </w:r>
    </w:p>
    <w:p w14:paraId="4843BF89" w14:textId="77777777" w:rsidR="001A6DDF" w:rsidRDefault="000F49B5">
      <w:pPr>
        <w:pStyle w:val="CaptionedFigure"/>
      </w:pPr>
      <w:bookmarkStart w:id="14" w:name="fig:012"/>
      <w:r>
        <w:rPr>
          <w:noProof/>
        </w:rPr>
        <w:drawing>
          <wp:inline distT="0" distB="0" distL="0" distR="0" wp14:anchorId="4EE59743" wp14:editId="58E8D282">
            <wp:extent cx="5334000" cy="3034642"/>
            <wp:effectExtent l="0" t="0" r="0" b="0"/>
            <wp:docPr id="67" name="Picture" descr="Использование команды “man” для просмотра описания команды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./images_lab4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A17D53E" w14:textId="77777777" w:rsidR="001A6DDF" w:rsidRDefault="000F49B5">
      <w:pPr>
        <w:pStyle w:val="ImageCaption"/>
      </w:pPr>
      <w:r>
        <w:t>Использование команды “man” для просмотра описания команды cd</w:t>
      </w:r>
    </w:p>
    <w:p w14:paraId="2F5C89A2" w14:textId="77777777" w:rsidR="001A6DDF" w:rsidRDefault="000F49B5">
      <w:pPr>
        <w:pStyle w:val="CaptionedFigure"/>
      </w:pPr>
      <w:bookmarkStart w:id="15" w:name="fig:013"/>
      <w:r>
        <w:rPr>
          <w:noProof/>
        </w:rPr>
        <w:lastRenderedPageBreak/>
        <w:drawing>
          <wp:inline distT="0" distB="0" distL="0" distR="0" wp14:anchorId="76E0B804" wp14:editId="260055C9">
            <wp:extent cx="5334000" cy="3034642"/>
            <wp:effectExtent l="0" t="0" r="0" b="0"/>
            <wp:docPr id="71" name="Picture" descr="Использование команды “man” для просмотра описания команды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./images_lab4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C18EB17" w14:textId="77777777" w:rsidR="001A6DDF" w:rsidRDefault="000F49B5">
      <w:pPr>
        <w:pStyle w:val="ImageCaption"/>
      </w:pPr>
      <w:r>
        <w:t>Использование команды “man” для просмотра описания команды pwd</w:t>
      </w:r>
    </w:p>
    <w:p w14:paraId="32FF7FAA" w14:textId="77777777" w:rsidR="001A6DDF" w:rsidRDefault="000F49B5">
      <w:pPr>
        <w:pStyle w:val="CaptionedFigure"/>
      </w:pPr>
      <w:bookmarkStart w:id="16" w:name="fig:014"/>
      <w:r>
        <w:rPr>
          <w:noProof/>
        </w:rPr>
        <w:drawing>
          <wp:inline distT="0" distB="0" distL="0" distR="0" wp14:anchorId="75E7BBE2" wp14:editId="561FD253">
            <wp:extent cx="5334000" cy="3034642"/>
            <wp:effectExtent l="0" t="0" r="0" b="0"/>
            <wp:docPr id="75" name="Picture" descr="Использование команды man для просмотра описания команды mkdir" title="Использование команды man для просмотра описания команды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./images_lab4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ED159FA" w14:textId="77777777" w:rsidR="001A6DDF" w:rsidRDefault="000F49B5">
      <w:pPr>
        <w:pStyle w:val="ImageCaption"/>
      </w:pPr>
      <w:r>
        <w:t>Использование команды man для просмотра описания</w:t>
      </w:r>
      <w:r>
        <w:t xml:space="preserve"> команды mkdir</w:t>
      </w:r>
    </w:p>
    <w:p w14:paraId="10758EA9" w14:textId="77777777" w:rsidR="001A6DDF" w:rsidRDefault="000F49B5">
      <w:pPr>
        <w:pStyle w:val="CaptionedFigure"/>
      </w:pPr>
      <w:bookmarkStart w:id="17" w:name="fig:015"/>
      <w:r>
        <w:rPr>
          <w:noProof/>
        </w:rPr>
        <w:lastRenderedPageBreak/>
        <w:drawing>
          <wp:inline distT="0" distB="0" distL="0" distR="0" wp14:anchorId="1DD4927F" wp14:editId="7F04CB87">
            <wp:extent cx="5334000" cy="3034642"/>
            <wp:effectExtent l="0" t="0" r="0" b="0"/>
            <wp:docPr id="79" name="Picture" descr="Использование команды man для просмотра описания команды 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./images_lab4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08EE9DC6" w14:textId="77777777" w:rsidR="001A6DDF" w:rsidRDefault="000F49B5">
      <w:pPr>
        <w:pStyle w:val="ImageCaption"/>
      </w:pPr>
      <w:r>
        <w:t>Использование команды man для просмотра описания команды rmdir</w:t>
      </w:r>
    </w:p>
    <w:p w14:paraId="45276722" w14:textId="77777777" w:rsidR="001A6DDF" w:rsidRDefault="000F49B5">
      <w:pPr>
        <w:pStyle w:val="CaptionedFigure"/>
      </w:pPr>
      <w:bookmarkStart w:id="18" w:name="fig:016"/>
      <w:r>
        <w:rPr>
          <w:noProof/>
        </w:rPr>
        <w:drawing>
          <wp:inline distT="0" distB="0" distL="0" distR="0" wp14:anchorId="7600FF7D" wp14:editId="1F564B95">
            <wp:extent cx="5334000" cy="3034642"/>
            <wp:effectExtent l="0" t="0" r="0" b="0"/>
            <wp:docPr id="83" name="Picture" descr="Использование команды “man” для просмотра описания команды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./images_lab4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3AC51A8" w14:textId="77777777" w:rsidR="001A6DDF" w:rsidRDefault="000F49B5">
      <w:pPr>
        <w:pStyle w:val="ImageCaption"/>
      </w:pPr>
      <w:r>
        <w:t>Использование команды “man” для просмотра описания команды rm</w:t>
      </w:r>
    </w:p>
    <w:p w14:paraId="54C54663" w14:textId="77777777" w:rsidR="001A6DDF" w:rsidRDefault="000F49B5">
      <w:pPr>
        <w:pStyle w:val="Compact"/>
        <w:numPr>
          <w:ilvl w:val="0"/>
          <w:numId w:val="14"/>
        </w:numPr>
      </w:pPr>
      <w:r>
        <w:t xml:space="preserve">Использовал команду “history” </w:t>
      </w:r>
      <w:r>
        <w:t>для получения информации об истории ввода команд и выполнил модификацию и исполнение некоторых из них. (рис. 17 и рис. 18)</w:t>
      </w:r>
    </w:p>
    <w:p w14:paraId="2F2A3230" w14:textId="77777777" w:rsidR="001A6DDF" w:rsidRDefault="000F49B5">
      <w:pPr>
        <w:pStyle w:val="CaptionedFigure"/>
      </w:pPr>
      <w:bookmarkStart w:id="19" w:name="fig:017"/>
      <w:r>
        <w:rPr>
          <w:noProof/>
        </w:rPr>
        <w:lastRenderedPageBreak/>
        <w:drawing>
          <wp:inline distT="0" distB="0" distL="0" distR="0" wp14:anchorId="4C9E5FA1" wp14:editId="72C78EC8">
            <wp:extent cx="5334000" cy="3034642"/>
            <wp:effectExtent l="0" t="0" r="0" b="0"/>
            <wp:docPr id="87" name="Picture" descr="Вывод на экран истории команд с помощью комманды “history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./images_lab4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00D41656" w14:textId="77777777" w:rsidR="001A6DDF" w:rsidRDefault="000F49B5">
      <w:pPr>
        <w:pStyle w:val="ImageCaption"/>
      </w:pPr>
      <w:r>
        <w:t>Вывод на экран истории команд с помощью комманды “history”</w:t>
      </w:r>
    </w:p>
    <w:p w14:paraId="63698BE0" w14:textId="77777777" w:rsidR="001A6DDF" w:rsidRDefault="000F49B5">
      <w:pPr>
        <w:pStyle w:val="CaptionedFigure"/>
      </w:pPr>
      <w:r>
        <w:rPr>
          <w:noProof/>
        </w:rPr>
        <w:drawing>
          <wp:inline distT="0" distB="0" distL="0" distR="0" wp14:anchorId="6CBD930D" wp14:editId="3FBF586D">
            <wp:extent cx="5334000" cy="3034642"/>
            <wp:effectExtent l="0" t="0" r="0" b="0"/>
            <wp:docPr id="91" name="Picture" descr="Модификация и исполнение некоторых команд. Замена опций команды ls с помощью операции /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./images_lab4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7F7C6" w14:textId="77777777" w:rsidR="001A6DDF" w:rsidRDefault="000F49B5">
      <w:pPr>
        <w:pStyle w:val="ImageCaption"/>
      </w:pPr>
      <w:r>
        <w:t>Модификация и исполнение некоторых команд. Замена опций команды ls с п</w:t>
      </w:r>
      <w:r>
        <w:t>омощью операции /s</w:t>
      </w:r>
    </w:p>
    <w:p w14:paraId="0F5965B6" w14:textId="77777777" w:rsidR="001A6DDF" w:rsidRDefault="000F49B5">
      <w:pPr>
        <w:pStyle w:val="2"/>
      </w:pPr>
      <w:bookmarkStart w:id="20" w:name="вывод"/>
      <w:bookmarkStart w:id="21" w:name="_Toc102140527"/>
      <w:bookmarkEnd w:id="4"/>
      <w:r>
        <w:t>Вывод</w:t>
      </w:r>
      <w:bookmarkEnd w:id="21"/>
    </w:p>
    <w:p w14:paraId="739FB77A" w14:textId="77777777" w:rsidR="001A6DDF" w:rsidRDefault="000F49B5">
      <w:pPr>
        <w:pStyle w:val="FirstParagraph"/>
      </w:pPr>
      <w:r>
        <w:t>Приобрёл практические навыки взаимодействия пользователя с системой посредством командной строки.</w:t>
      </w:r>
    </w:p>
    <w:p w14:paraId="514EC4A5" w14:textId="77777777" w:rsidR="001A6DDF" w:rsidRDefault="000F49B5">
      <w:pPr>
        <w:pStyle w:val="2"/>
      </w:pPr>
      <w:bookmarkStart w:id="22" w:name="контрольные-вопросы"/>
      <w:bookmarkStart w:id="23" w:name="_Toc102140528"/>
      <w:bookmarkEnd w:id="20"/>
      <w:r>
        <w:t>Контрольные вопросы</w:t>
      </w:r>
      <w:bookmarkEnd w:id="23"/>
    </w:p>
    <w:p w14:paraId="55DADB8F" w14:textId="77777777" w:rsidR="001A6DDF" w:rsidRDefault="000F49B5">
      <w:pPr>
        <w:numPr>
          <w:ilvl w:val="0"/>
          <w:numId w:val="15"/>
        </w:numPr>
      </w:pPr>
      <w:r>
        <w:t xml:space="preserve">Что такое командная строка? </w:t>
      </w:r>
      <w:r>
        <w:t>Командная строка – пользовательский интерфейс, обеспечивающий взаимодействия пользователя с системой.</w:t>
      </w:r>
    </w:p>
    <w:p w14:paraId="4825F330" w14:textId="77777777" w:rsidR="001A6DDF" w:rsidRDefault="000F49B5">
      <w:pPr>
        <w:numPr>
          <w:ilvl w:val="0"/>
          <w:numId w:val="15"/>
        </w:numPr>
      </w:pPr>
      <w:r>
        <w:lastRenderedPageBreak/>
        <w:t>При помощи какой команды можно определить абсолютный путь текущего каталога? Приведите пример. Абсолютный путь текущего каталога определяется с помощью ко</w:t>
      </w:r>
      <w:r>
        <w:t>манды pwd. (рис. 19)</w:t>
      </w:r>
    </w:p>
    <w:p w14:paraId="72EF440A" w14:textId="77777777" w:rsidR="001A6DDF" w:rsidRDefault="000F49B5">
      <w:pPr>
        <w:pStyle w:val="CaptionedFigure"/>
      </w:pPr>
      <w:bookmarkStart w:id="24" w:name="fig:001"/>
      <w:r>
        <w:rPr>
          <w:noProof/>
        </w:rPr>
        <w:drawing>
          <wp:inline distT="0" distB="0" distL="0" distR="0" wp14:anchorId="2AB02D6F" wp14:editId="43CBBB03">
            <wp:extent cx="5334000" cy="3034642"/>
            <wp:effectExtent l="0" t="0" r="0" b="0"/>
            <wp:docPr id="96" name="Picture" descr="Определение полного имени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./images_lab4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60121809" w14:textId="77777777" w:rsidR="001A6DDF" w:rsidRDefault="000F49B5">
      <w:pPr>
        <w:pStyle w:val="ImageCaption"/>
      </w:pPr>
      <w:r>
        <w:t>Определение полного имени домашнего каталога</w:t>
      </w:r>
    </w:p>
    <w:p w14:paraId="3130FA65" w14:textId="77777777" w:rsidR="001A6DDF" w:rsidRDefault="000F49B5">
      <w:pPr>
        <w:numPr>
          <w:ilvl w:val="0"/>
          <w:numId w:val="16"/>
        </w:numPr>
      </w:pPr>
      <w:r>
        <w:t>При помощи какой команды и каких опций можно определить только тип файлов и их имена в текущем каталоге? Тип файлов и их имена можно узнать с помощью команды ls с опцией –F. (рис. 20)</w:t>
      </w:r>
    </w:p>
    <w:p w14:paraId="3F02C876" w14:textId="77777777" w:rsidR="001A6DDF" w:rsidRDefault="000F49B5">
      <w:pPr>
        <w:pStyle w:val="CaptionedFigure"/>
        <w:numPr>
          <w:ilvl w:val="0"/>
          <w:numId w:val="1"/>
        </w:numPr>
      </w:pPr>
      <w:bookmarkStart w:id="25" w:name="fig:021"/>
      <w:r>
        <w:rPr>
          <w:noProof/>
        </w:rPr>
        <w:drawing>
          <wp:inline distT="0" distB="0" distL="0" distR="0" wp14:anchorId="79D24B10" wp14:editId="13969103">
            <wp:extent cx="5334000" cy="3134848"/>
            <wp:effectExtent l="0" t="0" r="0" b="0"/>
            <wp:docPr id="100" name="Picture" descr="Определение типа файлов и их имена с помощью команды ls -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./images_lab4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68D1338D" w14:textId="77777777" w:rsidR="001A6DDF" w:rsidRDefault="000F49B5">
      <w:pPr>
        <w:pStyle w:val="ImageCaption"/>
        <w:numPr>
          <w:ilvl w:val="0"/>
          <w:numId w:val="1"/>
        </w:numPr>
      </w:pPr>
      <w:r>
        <w:t>Оп</w:t>
      </w:r>
      <w:r>
        <w:t>ределение типа файлов и их имена с помощью команды ls -F</w:t>
      </w:r>
    </w:p>
    <w:p w14:paraId="3CB39C83" w14:textId="77777777" w:rsidR="001A6DDF" w:rsidRDefault="000F49B5">
      <w:pPr>
        <w:numPr>
          <w:ilvl w:val="0"/>
          <w:numId w:val="16"/>
        </w:numPr>
      </w:pPr>
      <w:r>
        <w:lastRenderedPageBreak/>
        <w:t>Каким образом отобразить информацию о скрытых файлах? Приведите примеры. Информацию о скрытых файлах можно отобразить с помощью команды ls –a. имена таких файлов начинаются с точки. (рис. 21)</w:t>
      </w:r>
    </w:p>
    <w:p w14:paraId="518823D5" w14:textId="77777777" w:rsidR="001A6DDF" w:rsidRDefault="000F49B5">
      <w:pPr>
        <w:pStyle w:val="CaptionedFigure"/>
      </w:pPr>
      <w:bookmarkStart w:id="26" w:name="fig:003"/>
      <w:r>
        <w:rPr>
          <w:noProof/>
        </w:rPr>
        <w:drawing>
          <wp:inline distT="0" distB="0" distL="0" distR="0" wp14:anchorId="1245DEA8" wp14:editId="1D7BA036">
            <wp:extent cx="5334000" cy="3034642"/>
            <wp:effectExtent l="0" t="0" r="0" b="0"/>
            <wp:docPr id="103" name="Picture" descr="Вывод на экран скрытых файлов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./images_lab4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6ED37ED6" w14:textId="77777777" w:rsidR="001A6DDF" w:rsidRDefault="000F49B5">
      <w:pPr>
        <w:pStyle w:val="ImageCaption"/>
      </w:pPr>
      <w:r>
        <w:t>Вывод</w:t>
      </w:r>
      <w:r>
        <w:t xml:space="preserve"> на экран скрытых файлов каталога</w:t>
      </w:r>
    </w:p>
    <w:p w14:paraId="42B5DD7D" w14:textId="77777777" w:rsidR="001A6DDF" w:rsidRDefault="000F49B5">
      <w:pPr>
        <w:pStyle w:val="Compact"/>
        <w:numPr>
          <w:ilvl w:val="0"/>
          <w:numId w:val="17"/>
        </w:numPr>
      </w:pPr>
      <w:r>
        <w:t>При помощи каких команд можно удалить файл и каталог? Можно ли это сделать одной и той же командой? Приведите примеры. Файл удаляется с помощью команды rm. При указании опции –r можно рекурсивно удалить каталог вместе с со</w:t>
      </w:r>
      <w:r>
        <w:t>держимым. Если каталог пуст, то можно использовать команду rmdir. (рис. 22 и рис. 23)</w:t>
      </w:r>
    </w:p>
    <w:p w14:paraId="55FEE717" w14:textId="77777777" w:rsidR="001A6DDF" w:rsidRDefault="000F49B5">
      <w:pPr>
        <w:pStyle w:val="CaptionedFigure"/>
      </w:pPr>
      <w:bookmarkStart w:id="27" w:name="fig:009"/>
      <w:r>
        <w:rPr>
          <w:noProof/>
        </w:rPr>
        <w:drawing>
          <wp:inline distT="0" distB="0" distL="0" distR="0" wp14:anchorId="2ABDEE8B" wp14:editId="53750371">
            <wp:extent cx="5334000" cy="3034642"/>
            <wp:effectExtent l="0" t="0" r="0" b="0"/>
            <wp:docPr id="106" name="Picture" descr="Удаление каталога morefun командой “rmdir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./images_lab4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2EF43FAA" w14:textId="77777777" w:rsidR="001A6DDF" w:rsidRDefault="000F49B5">
      <w:pPr>
        <w:pStyle w:val="ImageCaption"/>
      </w:pPr>
      <w:r>
        <w:t>Удаление каталога morefun командой “rmdir”</w:t>
      </w:r>
    </w:p>
    <w:p w14:paraId="6B3B1C38" w14:textId="77777777" w:rsidR="001A6DDF" w:rsidRDefault="000F49B5">
      <w:pPr>
        <w:pStyle w:val="CaptionedFigure"/>
      </w:pPr>
      <w:bookmarkStart w:id="28" w:name="fig:020"/>
      <w:r>
        <w:rPr>
          <w:noProof/>
        </w:rPr>
        <w:lastRenderedPageBreak/>
        <w:drawing>
          <wp:inline distT="0" distB="0" distL="0" distR="0" wp14:anchorId="4B11E1B0" wp14:editId="080BFC66">
            <wp:extent cx="5334000" cy="3134848"/>
            <wp:effectExtent l="0" t="0" r="0" b="0"/>
            <wp:docPr id="110" name="Picture" descr="Удаление файла 1.txt командой “rm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./images_lab4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55B68AC7" w14:textId="77777777" w:rsidR="001A6DDF" w:rsidRDefault="000F49B5">
      <w:pPr>
        <w:pStyle w:val="ImageCaption"/>
      </w:pPr>
      <w:r>
        <w:t>Удаление файла 1.txt командой “rm”</w:t>
      </w:r>
    </w:p>
    <w:p w14:paraId="56F6C6A3" w14:textId="77777777" w:rsidR="001A6DDF" w:rsidRDefault="000F49B5">
      <w:pPr>
        <w:numPr>
          <w:ilvl w:val="0"/>
          <w:numId w:val="18"/>
        </w:numPr>
      </w:pPr>
      <w:r>
        <w:t>Каким образом можно вывести информацию о последних выполненных пользователем командах? Информацию о последних выполненных командах можно получить, введя команду history.</w:t>
      </w:r>
    </w:p>
    <w:p w14:paraId="542F4CF5" w14:textId="77777777" w:rsidR="001A6DDF" w:rsidRDefault="000F49B5">
      <w:pPr>
        <w:numPr>
          <w:ilvl w:val="0"/>
          <w:numId w:val="18"/>
        </w:numPr>
      </w:pPr>
      <w:r>
        <w:t>Как воспользоваться историей команд для их модифицированного выполнения? Приведите при</w:t>
      </w:r>
      <w:r>
        <w:t>меры. Для модифицированного выполнения команд из истории можно при помощи следующей конструкции: !:s//. (рис. 24)</w:t>
      </w:r>
    </w:p>
    <w:p w14:paraId="35A82281" w14:textId="77777777" w:rsidR="001A6DDF" w:rsidRDefault="000F49B5">
      <w:pPr>
        <w:pStyle w:val="CaptionedFigure"/>
      </w:pPr>
      <w:bookmarkStart w:id="29" w:name="fig:018"/>
      <w:r>
        <w:rPr>
          <w:noProof/>
        </w:rPr>
        <w:drawing>
          <wp:inline distT="0" distB="0" distL="0" distR="0" wp14:anchorId="4EDE9844" wp14:editId="4C843FEB">
            <wp:extent cx="5334000" cy="3034642"/>
            <wp:effectExtent l="0" t="0" r="0" b="0"/>
            <wp:docPr id="113" name="Picture" descr="Замена опций команды ls с помощью операции /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./images_lab4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0E407DFE" w14:textId="77777777" w:rsidR="001A6DDF" w:rsidRDefault="000F49B5">
      <w:pPr>
        <w:pStyle w:val="ImageCaption"/>
      </w:pPr>
      <w:r>
        <w:t>Замена опций команды ls с помощью операции /s</w:t>
      </w:r>
    </w:p>
    <w:p w14:paraId="5B2E258E" w14:textId="77777777" w:rsidR="001A6DDF" w:rsidRDefault="000F49B5">
      <w:pPr>
        <w:pStyle w:val="Compact"/>
        <w:numPr>
          <w:ilvl w:val="0"/>
          <w:numId w:val="19"/>
        </w:numPr>
      </w:pPr>
      <w:r>
        <w:t>Приведите примеры запуска нескольких команд в одной строке. (рис. 25)</w:t>
      </w:r>
    </w:p>
    <w:p w14:paraId="14639FD7" w14:textId="77777777" w:rsidR="001A6DDF" w:rsidRDefault="000F49B5">
      <w:pPr>
        <w:pStyle w:val="CaptionedFigure"/>
      </w:pPr>
      <w:bookmarkStart w:id="30" w:name="fig:019"/>
      <w:r>
        <w:rPr>
          <w:noProof/>
        </w:rPr>
        <w:lastRenderedPageBreak/>
        <w:drawing>
          <wp:inline distT="0" distB="0" distL="0" distR="0" wp14:anchorId="089504B3" wp14:editId="57E1F0D6">
            <wp:extent cx="5334000" cy="3134848"/>
            <wp:effectExtent l="0" t="0" r="0" b="0"/>
            <wp:docPr id="117" name="Picture" descr="Запуск нескольких команд в одной стро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./images_lab4/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4CF7BA1F" w14:textId="77777777" w:rsidR="001A6DDF" w:rsidRDefault="000F49B5">
      <w:pPr>
        <w:pStyle w:val="ImageCaption"/>
      </w:pPr>
      <w:r>
        <w:t>Запуск нескольких кома</w:t>
      </w:r>
      <w:r>
        <w:t>нд в одной строке</w:t>
      </w:r>
    </w:p>
    <w:p w14:paraId="56AC07E2" w14:textId="77777777" w:rsidR="001A6DDF" w:rsidRDefault="000F49B5">
      <w:pPr>
        <w:numPr>
          <w:ilvl w:val="0"/>
          <w:numId w:val="20"/>
        </w:numPr>
      </w:pPr>
      <w:r>
        <w:t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 w14:paraId="20B75407" w14:textId="77777777" w:rsidR="001A6DDF" w:rsidRDefault="000F49B5">
      <w:pPr>
        <w:numPr>
          <w:ilvl w:val="0"/>
          <w:numId w:val="20"/>
        </w:numPr>
      </w:pPr>
      <w:r>
        <w:t>Охарактеризуйте вывод ин</w:t>
      </w:r>
      <w:r>
        <w:t>формации на экран после выполнения команды ls с опцией l. В результате выполнения команды ls –l на экран выводится следующая информация о файлах и директориях:</w:t>
      </w:r>
    </w:p>
    <w:p w14:paraId="341F4BBD" w14:textId="77777777" w:rsidR="001A6DDF" w:rsidRDefault="000F49B5">
      <w:pPr>
        <w:pStyle w:val="Compact"/>
        <w:numPr>
          <w:ilvl w:val="0"/>
          <w:numId w:val="21"/>
        </w:numPr>
      </w:pPr>
      <w:r>
        <w:t>тип файла;</w:t>
      </w:r>
    </w:p>
    <w:p w14:paraId="2FA9582B" w14:textId="77777777" w:rsidR="001A6DDF" w:rsidRDefault="000F49B5">
      <w:pPr>
        <w:pStyle w:val="Compact"/>
        <w:numPr>
          <w:ilvl w:val="0"/>
          <w:numId w:val="21"/>
        </w:numPr>
      </w:pPr>
      <w:r>
        <w:t>права доступа;</w:t>
      </w:r>
    </w:p>
    <w:p w14:paraId="0EA8408B" w14:textId="77777777" w:rsidR="001A6DDF" w:rsidRDefault="000F49B5">
      <w:pPr>
        <w:pStyle w:val="Compact"/>
        <w:numPr>
          <w:ilvl w:val="0"/>
          <w:numId w:val="21"/>
        </w:numPr>
      </w:pPr>
      <w:r>
        <w:t>число ссылок;</w:t>
      </w:r>
    </w:p>
    <w:p w14:paraId="67C0BC95" w14:textId="77777777" w:rsidR="001A6DDF" w:rsidRDefault="000F49B5">
      <w:pPr>
        <w:pStyle w:val="Compact"/>
        <w:numPr>
          <w:ilvl w:val="0"/>
          <w:numId w:val="21"/>
        </w:numPr>
      </w:pPr>
      <w:r>
        <w:t>владелец;</w:t>
      </w:r>
    </w:p>
    <w:p w14:paraId="680F80C9" w14:textId="77777777" w:rsidR="001A6DDF" w:rsidRDefault="000F49B5">
      <w:pPr>
        <w:pStyle w:val="Compact"/>
        <w:numPr>
          <w:ilvl w:val="0"/>
          <w:numId w:val="21"/>
        </w:numPr>
      </w:pPr>
      <w:r>
        <w:t>размер;</w:t>
      </w:r>
    </w:p>
    <w:p w14:paraId="35CC84FF" w14:textId="77777777" w:rsidR="001A6DDF" w:rsidRDefault="000F49B5">
      <w:pPr>
        <w:pStyle w:val="Compact"/>
        <w:numPr>
          <w:ilvl w:val="0"/>
          <w:numId w:val="21"/>
        </w:numPr>
      </w:pPr>
      <w:r>
        <w:t>дата последней ревизии;</w:t>
      </w:r>
    </w:p>
    <w:p w14:paraId="02170CA6" w14:textId="77777777" w:rsidR="001A6DDF" w:rsidRDefault="000F49B5">
      <w:pPr>
        <w:pStyle w:val="Compact"/>
        <w:numPr>
          <w:ilvl w:val="0"/>
          <w:numId w:val="21"/>
        </w:numPr>
      </w:pPr>
      <w:r>
        <w:t xml:space="preserve">имя файла или </w:t>
      </w:r>
      <w:r>
        <w:t>каталога.</w:t>
      </w:r>
    </w:p>
    <w:p w14:paraId="494CDFE5" w14:textId="77777777" w:rsidR="001A6DDF" w:rsidRDefault="000F49B5">
      <w:pPr>
        <w:pStyle w:val="Compact"/>
        <w:numPr>
          <w:ilvl w:val="0"/>
          <w:numId w:val="22"/>
        </w:numPr>
      </w:pPr>
      <w:r>
        <w:t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к файлу – путь, начинающийся от текущей директории. Пример абсолютного пути: /home/pl/De</w:t>
      </w:r>
      <w:r>
        <w:t>sktop/boot/etc/vim, всегда начинается со /</w:t>
      </w:r>
    </w:p>
    <w:p w14:paraId="253638C0" w14:textId="77777777" w:rsidR="001A6DDF" w:rsidRDefault="000F49B5">
      <w:pPr>
        <w:pStyle w:val="FirstParagraph"/>
      </w:pPr>
      <w:r>
        <w:t>Пример относительного пути: ./images_lab4/18.png, начинается либо с одной точки, либо с двух</w:t>
      </w:r>
    </w:p>
    <w:p w14:paraId="2C2BDF17" w14:textId="77777777" w:rsidR="001A6DDF" w:rsidRDefault="000F49B5">
      <w:pPr>
        <w:numPr>
          <w:ilvl w:val="0"/>
          <w:numId w:val="23"/>
        </w:numPr>
      </w:pPr>
      <w:r>
        <w:t>Как получить информацию об интересующей вас команде? Информацию об интересующей команде можно получить с помощью команды</w:t>
      </w:r>
      <w:r>
        <w:t xml:space="preserve"> man.</w:t>
      </w:r>
    </w:p>
    <w:p w14:paraId="2A1A37D2" w14:textId="77777777" w:rsidR="001A6DDF" w:rsidRDefault="000F49B5">
      <w:pPr>
        <w:numPr>
          <w:ilvl w:val="0"/>
          <w:numId w:val="23"/>
        </w:numPr>
      </w:pPr>
      <w:r>
        <w:lastRenderedPageBreak/>
        <w:t>Какая клавиша или комбинация клавиш служит для автоматического дополнения вводимых команд? Клавиша Tab служит для автоматического дополнения вводимых команд.</w:t>
      </w:r>
      <w:bookmarkEnd w:id="22"/>
    </w:p>
    <w:sectPr w:rsidR="001A6DD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0E2F9" w14:textId="77777777" w:rsidR="000F49B5" w:rsidRDefault="000F49B5">
      <w:pPr>
        <w:spacing w:after="0"/>
      </w:pPr>
      <w:r>
        <w:separator/>
      </w:r>
    </w:p>
  </w:endnote>
  <w:endnote w:type="continuationSeparator" w:id="0">
    <w:p w14:paraId="2B9DAA1E" w14:textId="77777777" w:rsidR="000F49B5" w:rsidRDefault="000F49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C49F3" w14:textId="77777777" w:rsidR="000F49B5" w:rsidRDefault="000F49B5">
      <w:r>
        <w:separator/>
      </w:r>
    </w:p>
  </w:footnote>
  <w:footnote w:type="continuationSeparator" w:id="0">
    <w:p w14:paraId="61AC90B6" w14:textId="77777777" w:rsidR="000F49B5" w:rsidRDefault="000F49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18CE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48EF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6ECD2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542CF6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6C4D87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19C796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91E5CE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FD1CC78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0AF6F31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E496F36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BA1C4E1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0EC0575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49D4BA2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0BDC377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1">
    <w:abstractNumId w:val="1"/>
  </w:num>
  <w:num w:numId="22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3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6DDF"/>
    <w:rsid w:val="000F49B5"/>
    <w:rsid w:val="001A6DDF"/>
    <w:rsid w:val="00A800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748D161"/>
  <w15:docId w15:val="{3BEA9467-33AF-5240-BB30-C4D1D9D4C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A800F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 ?><Relationships xmlns="http://schemas.openxmlformats.org/package/2006/relationships"><Relationship Id="rId8" Target="media/image2.jpeg" Type="http://schemas.openxmlformats.org/officeDocument/2006/relationships/image"/><Relationship Id="rId13" Target="media/image7.jpeg" Type="http://schemas.openxmlformats.org/officeDocument/2006/relationships/image"/><Relationship Id="rId18" Target="media/image12.jpeg" Type="http://schemas.openxmlformats.org/officeDocument/2006/relationships/image"/><Relationship Id="rId26" Target="media/image20.png" Type="http://schemas.openxmlformats.org/officeDocument/2006/relationships/image"/><Relationship Id="rId3" Target="settings.xml" Type="http://schemas.openxmlformats.org/officeDocument/2006/relationships/settings"/><Relationship Id="rId21" Target="media/image15.jpeg" Type="http://schemas.openxmlformats.org/officeDocument/2006/relationships/image"/><Relationship Id="rId7" Target="media/image1.jpeg" Type="http://schemas.openxmlformats.org/officeDocument/2006/relationships/image"/><Relationship Id="rId12" Target="media/image6.jpeg" Type="http://schemas.openxmlformats.org/officeDocument/2006/relationships/image"/><Relationship Id="rId17" Target="media/image11.jpeg" Type="http://schemas.openxmlformats.org/officeDocument/2006/relationships/image"/><Relationship Id="rId25" Target="media/image19.png" Type="http://schemas.openxmlformats.org/officeDocument/2006/relationships/image"/><Relationship Id="rId2" Target="styles.xml" Type="http://schemas.openxmlformats.org/officeDocument/2006/relationships/styles"/><Relationship Id="rId16" Target="media/image10.jpeg" Type="http://schemas.openxmlformats.org/officeDocument/2006/relationships/image"/><Relationship Id="rId20" Target="media/image14.jpeg" Type="http://schemas.openxmlformats.org/officeDocument/2006/relationships/image"/><Relationship Id="rId29" Target="theme/theme1.xml" Type="http://schemas.openxmlformats.org/officeDocument/2006/relationships/theme"/><Relationship Id="rId1" Target="numbering.xml" Type="http://schemas.openxmlformats.org/officeDocument/2006/relationships/numbering"/><Relationship Id="rId6" Target="endnotes.xml" Type="http://schemas.openxmlformats.org/officeDocument/2006/relationships/endnotes"/><Relationship Id="rId11" Target="media/image5.jpeg" Type="http://schemas.openxmlformats.org/officeDocument/2006/relationships/image"/><Relationship Id="rId24" Target="media/image18.jpeg" Type="http://schemas.openxmlformats.org/officeDocument/2006/relationships/image"/><Relationship Id="rId5" Target="footnotes.xml" Type="http://schemas.openxmlformats.org/officeDocument/2006/relationships/footnotes"/><Relationship Id="rId15" Target="media/image9.jpeg" Type="http://schemas.openxmlformats.org/officeDocument/2006/relationships/image"/><Relationship Id="rId23" Target="media/image17.jpeg" Type="http://schemas.openxmlformats.org/officeDocument/2006/relationships/image"/><Relationship Id="rId28" Target="fontTable.xml" Type="http://schemas.openxmlformats.org/officeDocument/2006/relationships/fontTable"/><Relationship Id="rId10" Target="media/image4.jpeg" Type="http://schemas.openxmlformats.org/officeDocument/2006/relationships/image"/><Relationship Id="rId19" Target="media/image13.jpeg" Type="http://schemas.openxmlformats.org/officeDocument/2006/relationships/image"/><Relationship Id="rId4" Target="webSettings.xml" Type="http://schemas.openxmlformats.org/officeDocument/2006/relationships/webSettings"/><Relationship Id="rId9" Target="media/image3.jpeg" Type="http://schemas.openxmlformats.org/officeDocument/2006/relationships/image"/><Relationship Id="rId14" Target="media/image8.jpeg" Type="http://schemas.openxmlformats.org/officeDocument/2006/relationships/image"/><Relationship Id="rId22" Target="media/image16.jpeg" Type="http://schemas.openxmlformats.org/officeDocument/2006/relationships/image"/><Relationship Id="rId27" Target="media/image21.pn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6</Pages>
  <Words>1218</Words>
  <Characters>6944</Characters>
  <Application>Microsoft Office Word</Application>
  <DocSecurity>0</DocSecurity>
  <Lines>57</Lines>
  <Paragraphs>16</Paragraphs>
  <ScaleCrop>false</ScaleCrop>
  <Company/>
  <LinksUpToDate>false</LinksUpToDate>
  <CharactersWithSpaces>8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Абдулфазов Мансур Али оглы</dc:creator>
  <cp:keywords/>
  <cp:lastModifiedBy>Абдулфазова Севил</cp:lastModifiedBy>
  <cp:revision>2</cp:revision>
  <dcterms:created xsi:type="dcterms:W3CDTF">2022-04-29T13:01:00Z</dcterms:created>
  <dcterms:modified xsi:type="dcterms:W3CDTF">2022-04-29T13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NXPowerLiteLastOptimized" pid="2">
    <vt:lpwstr>791921</vt:lpwstr>
  </property>
  <property fmtid="{D5CDD505-2E9C-101B-9397-08002B2CF9AE}" name="NXPowerLiteSettings" pid="3">
    <vt:lpwstr>C7000400038000</vt:lpwstr>
  </property>
  <property fmtid="{D5CDD505-2E9C-101B-9397-08002B2CF9AE}" name="NXPowerLiteVersion" pid="4">
    <vt:lpwstr>S9.1.4</vt:lpwstr>
  </property>
  <property fmtid="{D5CDD505-2E9C-101B-9397-08002B2CF9AE}" name="documentclass" pid="5">
    <vt:lpwstr>scrreprt</vt:lpwstr>
  </property>
  <property fmtid="{D5CDD505-2E9C-101B-9397-08002B2CF9AE}" name="fontsize" pid="6">
    <vt:lpwstr>12pt</vt:lpwstr>
  </property>
  <property fmtid="{D5CDD505-2E9C-101B-9397-08002B2CF9AE}" name="header-includes" pid="7">
    <vt:lpwstr/>
  </property>
  <property fmtid="{D5CDD505-2E9C-101B-9397-08002B2CF9AE}" name="indent" pid="8">
    <vt:lpwstr>True</vt:lpwstr>
  </property>
  <property fmtid="{D5CDD505-2E9C-101B-9397-08002B2CF9AE}" name="linestretch" pid="9">
    <vt:lpwstr>1.5</vt:lpwstr>
  </property>
  <property fmtid="{D5CDD505-2E9C-101B-9397-08002B2CF9AE}" name="mainfont" pid="10">
    <vt:lpwstr>PT Serif</vt:lpwstr>
  </property>
  <property fmtid="{D5CDD505-2E9C-101B-9397-08002B2CF9AE}" name="mainfontoptions" pid="11">
    <vt:lpwstr>Ligatures=TeX</vt:lpwstr>
  </property>
  <property fmtid="{D5CDD505-2E9C-101B-9397-08002B2CF9AE}" name="monofont" pid="12">
    <vt:lpwstr>PT Mono</vt:lpwstr>
  </property>
  <property fmtid="{D5CDD505-2E9C-101B-9397-08002B2CF9AE}" name="monofontoptions" pid="13">
    <vt:lpwstr>Scale=MatchLowercase</vt:lpwstr>
  </property>
  <property fmtid="{D5CDD505-2E9C-101B-9397-08002B2CF9AE}" name="papersize" pid="14">
    <vt:lpwstr>a4paper</vt:lpwstr>
  </property>
  <property fmtid="{D5CDD505-2E9C-101B-9397-08002B2CF9AE}" name="pdf-engine" pid="15">
    <vt:lpwstr>lualatex</vt:lpwstr>
  </property>
  <property fmtid="{D5CDD505-2E9C-101B-9397-08002B2CF9AE}" name="polyglossia-lang" pid="16">
    <vt:lpwstr>russian</vt:lpwstr>
  </property>
  <property fmtid="{D5CDD505-2E9C-101B-9397-08002B2CF9AE}" name="polyglossia-otherlangs" pid="17">
    <vt:lpwstr>english</vt:lpwstr>
  </property>
  <property fmtid="{D5CDD505-2E9C-101B-9397-08002B2CF9AE}" name="romanfont" pid="18">
    <vt:lpwstr>PT Serif</vt:lpwstr>
  </property>
  <property fmtid="{D5CDD505-2E9C-101B-9397-08002B2CF9AE}" name="romanfontoptions" pid="19">
    <vt:lpwstr>Ligatures=TeX</vt:lpwstr>
  </property>
  <property fmtid="{D5CDD505-2E9C-101B-9397-08002B2CF9AE}" name="sansfont" pid="20">
    <vt:lpwstr>PT Sans</vt:lpwstr>
  </property>
  <property fmtid="{D5CDD505-2E9C-101B-9397-08002B2CF9AE}" name="sansfontoptions" pid="21">
    <vt:lpwstr>Ligatures=TeX,Scale=MatchLowercase</vt:lpwstr>
  </property>
  <property fmtid="{D5CDD505-2E9C-101B-9397-08002B2CF9AE}" name="subtitle" pid="22">
    <vt:lpwstr>Основы интерфейса взаимодействия пользователя с системой Unix на уровне командной строки</vt:lpwstr>
  </property>
  <property fmtid="{D5CDD505-2E9C-101B-9397-08002B2CF9AE}" name="toc" pid="23">
    <vt:lpwstr>True</vt:lpwstr>
  </property>
  <property fmtid="{D5CDD505-2E9C-101B-9397-08002B2CF9AE}" name="toc-title" pid="24">
    <vt:lpwstr>Содержание</vt:lpwstr>
  </property>
  <property fmtid="{D5CDD505-2E9C-101B-9397-08002B2CF9AE}" name="toc_depth" pid="25">
    <vt:lpwstr>2</vt:lpwstr>
  </property>
  <property fmtid="{D5CDD505-2E9C-101B-9397-08002B2CF9AE}" name="zettlr" pid="26">
    <vt:lpwstr/>
  </property>
</Properties>
</file>